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2006CB" w14:textId="2E43433C" w:rsidR="00450CE4" w:rsidRDefault="007B2DDC" w:rsidP="006A5CE1">
      <w:pPr>
        <w:jc w:val="center"/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val="en-US" w:eastAsia="ru-RU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val="ru-KZ" w:eastAsia="ru-RU"/>
        </w:rPr>
        <w:t>Лабораторная работа</w:t>
      </w:r>
      <w:bookmarkStart w:id="0" w:name="_GoBack"/>
      <w:bookmarkEnd w:id="0"/>
      <w:r w:rsidR="006A5CE1" w:rsidRPr="006A5CE1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val="en-US" w:eastAsia="ru-RU"/>
        </w:rPr>
        <w:t xml:space="preserve"> 2</w:t>
      </w:r>
    </w:p>
    <w:p w14:paraId="3FB64E06" w14:textId="25C17AA7" w:rsidR="006A5CE1" w:rsidRPr="007B2DDC" w:rsidRDefault="007B2DDC" w:rsidP="006A5CE1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7B2DDC">
        <w:rPr>
          <w:rStyle w:val="q4iawc"/>
          <w:rFonts w:ascii="Times New Roman" w:hAnsi="Times New Roman" w:cs="Times New Roman"/>
          <w:b/>
          <w:bCs/>
          <w:sz w:val="28"/>
          <w:szCs w:val="28"/>
        </w:rPr>
        <w:t>Упражнение 1</w:t>
      </w:r>
      <w:r w:rsidRPr="007B2DDC">
        <w:rPr>
          <w:rStyle w:val="q4iawc"/>
          <w:rFonts w:ascii="Times New Roman" w:hAnsi="Times New Roman" w:cs="Times New Roman"/>
          <w:sz w:val="28"/>
          <w:szCs w:val="28"/>
        </w:rPr>
        <w:t>: Примите два числа от пользователя и вычислите умножение.</w:t>
      </w:r>
    </w:p>
    <w:p w14:paraId="05A95343" w14:textId="48BCEA88" w:rsidR="006A5CE1" w:rsidRPr="007B2DDC" w:rsidRDefault="007B2DDC" w:rsidP="006A5CE1">
      <w:pPr>
        <w:pStyle w:val="4"/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kk-KZ"/>
        </w:rPr>
        <w:t>Упражнение</w:t>
      </w:r>
      <w:r w:rsidR="006A5CE1" w:rsidRPr="007B2DDC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t xml:space="preserve"> 2</w:t>
      </w:r>
      <w:r w:rsidR="006A5CE1" w:rsidRPr="007B2DDC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 xml:space="preserve">: </w:t>
      </w:r>
      <w:r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kk-KZ"/>
        </w:rPr>
        <w:t>Отобразите</w:t>
      </w:r>
      <w:r w:rsidR="006A5CE1" w:rsidRPr="007B2DDC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 xml:space="preserve"> “My Name Is James” </w:t>
      </w:r>
      <w:r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kk-KZ"/>
        </w:rPr>
        <w:t>как</w:t>
      </w:r>
      <w:r w:rsidR="006A5CE1" w:rsidRPr="007B2DDC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 xml:space="preserve"> “My**Name**Is**James”</w:t>
      </w:r>
      <w:r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kk-KZ"/>
        </w:rPr>
        <w:t xml:space="preserve"> </w:t>
      </w:r>
      <w:r w:rsidRPr="007B2DDC">
        <w:rPr>
          <w:rStyle w:val="q4iawc"/>
          <w:rFonts w:ascii="Times New Roman" w:hAnsi="Times New Roman" w:cs="Times New Roman"/>
          <w:i w:val="0"/>
          <w:iCs w:val="0"/>
          <w:color w:val="auto"/>
          <w:sz w:val="28"/>
          <w:szCs w:val="28"/>
        </w:rPr>
        <w:t>используя форматирование вывода функции</w:t>
      </w:r>
      <w:r w:rsidR="006A5CE1" w:rsidRPr="007B2DDC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>.</w:t>
      </w:r>
    </w:p>
    <w:p w14:paraId="4BEBE604" w14:textId="59DFCD12" w:rsidR="006A5CE1" w:rsidRPr="007B2DDC" w:rsidRDefault="007B2DDC" w:rsidP="006A5CE1">
      <w:pPr>
        <w:pStyle w:val="a3"/>
        <w:rPr>
          <w:sz w:val="28"/>
          <w:szCs w:val="28"/>
          <w:lang w:val="en-US"/>
        </w:rPr>
      </w:pPr>
      <w:r>
        <w:rPr>
          <w:sz w:val="28"/>
          <w:szCs w:val="28"/>
          <w:lang w:val="kk-KZ"/>
        </w:rPr>
        <w:t>Ожидаемый результат</w:t>
      </w:r>
      <w:r w:rsidR="006A5CE1" w:rsidRPr="007B2DDC">
        <w:rPr>
          <w:sz w:val="28"/>
          <w:szCs w:val="28"/>
          <w:lang w:val="en-US"/>
        </w:rPr>
        <w:t>:</w:t>
      </w:r>
    </w:p>
    <w:p w14:paraId="33E3F588" w14:textId="3532229C" w:rsidR="006A5CE1" w:rsidRPr="007B2DDC" w:rsidRDefault="007B2DDC" w:rsidP="006A5CE1">
      <w:pPr>
        <w:pStyle w:val="a3"/>
        <w:rPr>
          <w:sz w:val="28"/>
          <w:szCs w:val="28"/>
          <w:lang w:val="en-US"/>
        </w:rPr>
      </w:pPr>
      <w:r>
        <w:rPr>
          <w:sz w:val="28"/>
          <w:szCs w:val="28"/>
          <w:lang w:val="kk-KZ"/>
        </w:rPr>
        <w:t>Используйте выражение</w:t>
      </w:r>
      <w:r w:rsidR="006A5CE1" w:rsidRPr="007B2DDC">
        <w:rPr>
          <w:sz w:val="28"/>
          <w:szCs w:val="28"/>
          <w:lang w:val="en-US"/>
        </w:rPr>
        <w:t xml:space="preserve"> </w:t>
      </w:r>
      <w:r w:rsidR="006A5CE1" w:rsidRPr="007B2DDC">
        <w:rPr>
          <w:rStyle w:val="HTML2"/>
          <w:rFonts w:ascii="Times New Roman" w:hAnsi="Times New Roman" w:cs="Times New Roman"/>
          <w:sz w:val="28"/>
          <w:szCs w:val="28"/>
          <w:lang w:val="en-US"/>
        </w:rPr>
        <w:t>print()</w:t>
      </w:r>
      <w:r w:rsidR="006A5CE1" w:rsidRPr="007B2DDC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kk-KZ"/>
        </w:rPr>
        <w:t>для отображения разделителя</w:t>
      </w:r>
      <w:r w:rsidR="006A5CE1" w:rsidRPr="007B2DDC">
        <w:rPr>
          <w:sz w:val="28"/>
          <w:szCs w:val="28"/>
          <w:lang w:val="en-US"/>
        </w:rPr>
        <w:t xml:space="preserve"> </w:t>
      </w:r>
      <w:r w:rsidR="006A5CE1" w:rsidRPr="007B2DDC">
        <w:rPr>
          <w:rStyle w:val="HTML2"/>
          <w:rFonts w:ascii="Times New Roman" w:hAnsi="Times New Roman" w:cs="Times New Roman"/>
          <w:sz w:val="28"/>
          <w:szCs w:val="28"/>
          <w:lang w:val="en-US"/>
        </w:rPr>
        <w:t>**</w:t>
      </w:r>
      <w:r w:rsidR="006A5CE1" w:rsidRPr="007B2DDC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kk-KZ"/>
        </w:rPr>
        <w:t>между каждый словом</w:t>
      </w:r>
      <w:r w:rsidR="006A5CE1" w:rsidRPr="007B2DDC">
        <w:rPr>
          <w:sz w:val="28"/>
          <w:szCs w:val="28"/>
          <w:lang w:val="en-US"/>
        </w:rPr>
        <w:t>.</w:t>
      </w:r>
    </w:p>
    <w:p w14:paraId="4B4F2039" w14:textId="4FD76D9A" w:rsidR="006A5CE1" w:rsidRPr="007B2DDC" w:rsidRDefault="007B2DDC" w:rsidP="006A5CE1">
      <w:pPr>
        <w:pStyle w:val="a3"/>
        <w:rPr>
          <w:sz w:val="28"/>
          <w:szCs w:val="28"/>
          <w:lang w:val="en-US"/>
        </w:rPr>
      </w:pPr>
      <w:r>
        <w:rPr>
          <w:sz w:val="28"/>
          <w:szCs w:val="28"/>
          <w:lang w:val="kk-KZ"/>
        </w:rPr>
        <w:t>Например</w:t>
      </w:r>
      <w:r w:rsidR="006A5CE1" w:rsidRPr="007B2DDC">
        <w:rPr>
          <w:sz w:val="28"/>
          <w:szCs w:val="28"/>
          <w:lang w:val="en-US"/>
        </w:rPr>
        <w:t xml:space="preserve">: </w:t>
      </w:r>
      <w:r w:rsidR="006A5CE1" w:rsidRPr="007B2DDC">
        <w:rPr>
          <w:rStyle w:val="HTML2"/>
          <w:rFonts w:ascii="Times New Roman" w:hAnsi="Times New Roman" w:cs="Times New Roman"/>
          <w:sz w:val="28"/>
          <w:szCs w:val="28"/>
          <w:lang w:val="en-US"/>
        </w:rPr>
        <w:t>print('My', 'Name', 'Is', 'James')</w:t>
      </w:r>
      <w:r w:rsidR="006A5CE1" w:rsidRPr="007B2DDC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kk-KZ"/>
        </w:rPr>
        <w:t>отобразит</w:t>
      </w:r>
      <w:r w:rsidR="006A5CE1" w:rsidRPr="007B2DDC">
        <w:rPr>
          <w:sz w:val="28"/>
          <w:szCs w:val="28"/>
          <w:lang w:val="en-US"/>
        </w:rPr>
        <w:t xml:space="preserve"> </w:t>
      </w:r>
      <w:proofErr w:type="spellStart"/>
      <w:r w:rsidR="006A5CE1" w:rsidRPr="007B2DDC">
        <w:rPr>
          <w:rStyle w:val="HTML2"/>
          <w:rFonts w:ascii="Times New Roman" w:hAnsi="Times New Roman" w:cs="Times New Roman"/>
          <w:sz w:val="28"/>
          <w:szCs w:val="28"/>
          <w:lang w:val="en-US"/>
        </w:rPr>
        <w:t>MyNameIsJames</w:t>
      </w:r>
      <w:proofErr w:type="spellEnd"/>
    </w:p>
    <w:p w14:paraId="3593FEED" w14:textId="38F3DE6F" w:rsidR="006A5CE1" w:rsidRPr="007B2DDC" w:rsidRDefault="007B2DDC" w:rsidP="006A5CE1">
      <w:pPr>
        <w:pStyle w:val="a3"/>
        <w:rPr>
          <w:rStyle w:val="HTML2"/>
          <w:rFonts w:ascii="Times New Roman" w:hAnsi="Times New Roman" w:cs="Times New Roman"/>
          <w:sz w:val="28"/>
          <w:szCs w:val="28"/>
          <w:lang w:val="en-US"/>
        </w:rPr>
      </w:pPr>
      <w:r>
        <w:rPr>
          <w:sz w:val="28"/>
          <w:szCs w:val="28"/>
          <w:lang w:val="kk-KZ"/>
        </w:rPr>
        <w:t>Используйте один из аргументов форматирования</w:t>
      </w:r>
      <w:r w:rsidR="006A5CE1" w:rsidRPr="007B2DDC">
        <w:rPr>
          <w:sz w:val="28"/>
          <w:szCs w:val="28"/>
          <w:lang w:val="en-US"/>
        </w:rPr>
        <w:t xml:space="preserve"> </w:t>
      </w:r>
      <w:r w:rsidR="006A5CE1" w:rsidRPr="007B2DDC">
        <w:rPr>
          <w:rStyle w:val="HTML2"/>
          <w:rFonts w:ascii="Times New Roman" w:hAnsi="Times New Roman" w:cs="Times New Roman"/>
          <w:sz w:val="28"/>
          <w:szCs w:val="28"/>
          <w:lang w:val="en-US"/>
        </w:rPr>
        <w:t>print(</w:t>
      </w:r>
      <w:r>
        <w:rPr>
          <w:rStyle w:val="HTML2"/>
          <w:rFonts w:ascii="Times New Roman" w:hAnsi="Times New Roman" w:cs="Times New Roman"/>
          <w:sz w:val="28"/>
          <w:szCs w:val="28"/>
          <w:lang w:val="ru-KZ"/>
        </w:rPr>
        <w:t xml:space="preserve">), чтобы отобразить </w:t>
      </w:r>
      <w:r w:rsidR="006A5CE1" w:rsidRPr="007B2DDC">
        <w:rPr>
          <w:rStyle w:val="HTML2"/>
          <w:rFonts w:ascii="Times New Roman" w:hAnsi="Times New Roman" w:cs="Times New Roman"/>
          <w:sz w:val="28"/>
          <w:szCs w:val="28"/>
          <w:lang w:val="en-US"/>
        </w:rPr>
        <w:t>My**Name**Is**James</w:t>
      </w:r>
    </w:p>
    <w:p w14:paraId="67E13521" w14:textId="242024DE" w:rsidR="006A5CE1" w:rsidRPr="007B2DDC" w:rsidRDefault="007B2DDC" w:rsidP="006A5CE1">
      <w:pPr>
        <w:pStyle w:val="4"/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ru-KZ"/>
        </w:rPr>
        <w:t>Упражнение</w:t>
      </w:r>
      <w:r w:rsidR="006A5CE1" w:rsidRPr="007B2DDC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t xml:space="preserve"> 3</w:t>
      </w:r>
      <w:r w:rsidR="006A5CE1" w:rsidRPr="007B2DDC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 xml:space="preserve">: </w:t>
      </w:r>
      <w:r w:rsidRPr="007B2DDC">
        <w:rPr>
          <w:rStyle w:val="q4iawc"/>
          <w:rFonts w:ascii="Times New Roman" w:hAnsi="Times New Roman" w:cs="Times New Roman"/>
          <w:i w:val="0"/>
          <w:iCs w:val="0"/>
          <w:color w:val="auto"/>
          <w:sz w:val="28"/>
          <w:szCs w:val="28"/>
        </w:rPr>
        <w:t xml:space="preserve">Преобразование десятичного числа в восьмеричное с помощью форматирования вывода </w:t>
      </w:r>
      <w:proofErr w:type="spellStart"/>
      <w:r w:rsidRPr="007B2DDC">
        <w:rPr>
          <w:rStyle w:val="q4iawc"/>
          <w:rFonts w:ascii="Times New Roman" w:hAnsi="Times New Roman" w:cs="Times New Roman"/>
          <w:i w:val="0"/>
          <w:iCs w:val="0"/>
          <w:color w:val="auto"/>
          <w:sz w:val="28"/>
          <w:szCs w:val="28"/>
        </w:rPr>
        <w:t>print</w:t>
      </w:r>
      <w:proofErr w:type="spellEnd"/>
      <w:r w:rsidRPr="007B2DDC">
        <w:rPr>
          <w:rStyle w:val="q4iawc"/>
          <w:rFonts w:ascii="Times New Roman" w:hAnsi="Times New Roman" w:cs="Times New Roman"/>
          <w:i w:val="0"/>
          <w:iCs w:val="0"/>
          <w:color w:val="auto"/>
          <w:sz w:val="28"/>
          <w:szCs w:val="28"/>
        </w:rPr>
        <w:t>()</w:t>
      </w:r>
    </w:p>
    <w:p w14:paraId="45C029C0" w14:textId="77C1A9FB" w:rsidR="006A5CE1" w:rsidRPr="007B2DDC" w:rsidRDefault="007B2DDC" w:rsidP="006A5CE1">
      <w:pPr>
        <w:pStyle w:val="a3"/>
        <w:rPr>
          <w:sz w:val="28"/>
          <w:szCs w:val="28"/>
          <w:lang w:val="en-US"/>
        </w:rPr>
      </w:pPr>
      <w:r>
        <w:rPr>
          <w:rStyle w:val="a6"/>
          <w:sz w:val="28"/>
          <w:szCs w:val="28"/>
          <w:lang w:val="ru-KZ"/>
        </w:rPr>
        <w:t>Ожидаемый результат</w:t>
      </w:r>
      <w:r w:rsidR="006A5CE1" w:rsidRPr="007B2DDC">
        <w:rPr>
          <w:sz w:val="28"/>
          <w:szCs w:val="28"/>
          <w:lang w:val="en-US"/>
        </w:rPr>
        <w:t>:</w:t>
      </w:r>
    </w:p>
    <w:p w14:paraId="780E80C4" w14:textId="09D97CA3" w:rsidR="006A5CE1" w:rsidRPr="007B2DDC" w:rsidRDefault="007B2DDC" w:rsidP="006A5CE1">
      <w:pPr>
        <w:pStyle w:val="a3"/>
        <w:rPr>
          <w:sz w:val="28"/>
          <w:szCs w:val="28"/>
          <w:lang w:val="en-US"/>
        </w:rPr>
      </w:pPr>
      <w:r>
        <w:rPr>
          <w:sz w:val="28"/>
          <w:szCs w:val="28"/>
          <w:lang w:val="ru-KZ"/>
        </w:rPr>
        <w:t>Отобразить десятичное число</w:t>
      </w:r>
      <w:r w:rsidR="006A5CE1" w:rsidRPr="007B2DDC">
        <w:rPr>
          <w:sz w:val="28"/>
          <w:szCs w:val="28"/>
          <w:lang w:val="en-US"/>
        </w:rPr>
        <w:t xml:space="preserve"> 8 </w:t>
      </w:r>
      <w:r>
        <w:rPr>
          <w:sz w:val="28"/>
          <w:szCs w:val="28"/>
          <w:lang w:val="ru-KZ"/>
        </w:rPr>
        <w:t>как</w:t>
      </w:r>
      <w:r w:rsidR="006A5CE1" w:rsidRPr="007B2DDC">
        <w:rPr>
          <w:sz w:val="28"/>
          <w:szCs w:val="28"/>
          <w:lang w:val="en-US"/>
        </w:rPr>
        <w:t xml:space="preserve"> 10</w:t>
      </w:r>
    </w:p>
    <w:p w14:paraId="5BD99643" w14:textId="0080E3E3" w:rsidR="006A5CE1" w:rsidRPr="007B2DDC" w:rsidRDefault="006A5CE1" w:rsidP="006A5CE1">
      <w:pPr>
        <w:pStyle w:val="4"/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</w:pPr>
      <w:r w:rsidRPr="007B2DDC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t>Exercise 4</w:t>
      </w:r>
      <w:r w:rsidRPr="007B2DDC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 xml:space="preserve">: </w:t>
      </w:r>
      <w:r w:rsidR="007B2DDC" w:rsidRPr="007B2DDC">
        <w:rPr>
          <w:rStyle w:val="q4iawc"/>
          <w:rFonts w:ascii="Times New Roman" w:hAnsi="Times New Roman" w:cs="Times New Roman"/>
          <w:i w:val="0"/>
          <w:iCs w:val="0"/>
          <w:color w:val="auto"/>
          <w:sz w:val="28"/>
          <w:szCs w:val="28"/>
        </w:rPr>
        <w:t>Запишите все содержимое данного файла в новый файл, пропустив строку номер</w:t>
      </w:r>
      <w:r w:rsidR="007B2DDC" w:rsidRPr="007B2DDC">
        <w:rPr>
          <w:rStyle w:val="q4iawc"/>
          <w:color w:val="auto"/>
        </w:rPr>
        <w:t xml:space="preserve"> </w:t>
      </w:r>
      <w:r w:rsidRPr="007B2DDC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>5.</w:t>
      </w:r>
    </w:p>
    <w:p w14:paraId="1C179336" w14:textId="140D0D1F" w:rsidR="006A5CE1" w:rsidRDefault="006A5CE1" w:rsidP="006A5CE1">
      <w:pPr>
        <w:rPr>
          <w:lang w:val="en-US"/>
        </w:rPr>
      </w:pPr>
      <w:r w:rsidRPr="006A5CE1">
        <w:rPr>
          <w:noProof/>
          <w:lang w:val="en-US"/>
        </w:rPr>
        <w:drawing>
          <wp:inline distT="0" distB="0" distL="0" distR="0" wp14:anchorId="651795E6" wp14:editId="262FD50D">
            <wp:extent cx="5940425" cy="1878965"/>
            <wp:effectExtent l="0" t="0" r="3175" b="698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87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6CBDD" w14:textId="6F7FB284" w:rsidR="008F3AB4" w:rsidRPr="007B2DDC" w:rsidRDefault="007B2DDC" w:rsidP="008F3AB4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7B2DDC">
        <w:rPr>
          <w:rStyle w:val="q4iawc"/>
          <w:rFonts w:ascii="Times New Roman" w:hAnsi="Times New Roman" w:cs="Times New Roman"/>
          <w:b/>
          <w:bCs/>
          <w:sz w:val="28"/>
          <w:szCs w:val="28"/>
        </w:rPr>
        <w:lastRenderedPageBreak/>
        <w:t>Упражнение 5</w:t>
      </w:r>
      <w:r w:rsidRPr="007B2DDC">
        <w:rPr>
          <w:rStyle w:val="q4iawc"/>
          <w:rFonts w:ascii="Times New Roman" w:hAnsi="Times New Roman" w:cs="Times New Roman"/>
          <w:sz w:val="28"/>
          <w:szCs w:val="28"/>
        </w:rPr>
        <w:t xml:space="preserve">. Отформатируйте следующие данные с помощью метода </w:t>
      </w:r>
      <w:proofErr w:type="spellStart"/>
      <w:proofErr w:type="gramStart"/>
      <w:r w:rsidRPr="007B2DDC">
        <w:rPr>
          <w:rStyle w:val="q4iawc"/>
          <w:rFonts w:ascii="Times New Roman" w:hAnsi="Times New Roman" w:cs="Times New Roman"/>
          <w:sz w:val="28"/>
          <w:szCs w:val="28"/>
        </w:rPr>
        <w:t>string.format</w:t>
      </w:r>
      <w:proofErr w:type="spellEnd"/>
      <w:proofErr w:type="gramEnd"/>
      <w:r w:rsidRPr="007B2DDC">
        <w:rPr>
          <w:rStyle w:val="q4iawc"/>
          <w:rFonts w:ascii="Times New Roman" w:hAnsi="Times New Roman" w:cs="Times New Roman"/>
          <w:sz w:val="28"/>
          <w:szCs w:val="28"/>
        </w:rPr>
        <w:t>().</w:t>
      </w:r>
      <w:r w:rsidR="008F3AB4" w:rsidRPr="007B2DDC"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738B1DD4" wp14:editId="3AA93D5A">
            <wp:extent cx="5940425" cy="2146935"/>
            <wp:effectExtent l="0" t="0" r="3175" b="571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14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D16FB" w14:textId="64E73714" w:rsidR="006A5CE1" w:rsidRPr="007B2DDC" w:rsidRDefault="007B2DDC" w:rsidP="006A5CE1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7B2DDC">
        <w:rPr>
          <w:rStyle w:val="q4iawc"/>
          <w:rFonts w:ascii="Times New Roman" w:hAnsi="Times New Roman" w:cs="Times New Roman"/>
          <w:b/>
          <w:bCs/>
          <w:sz w:val="28"/>
          <w:szCs w:val="28"/>
        </w:rPr>
        <w:t>Упражнение 6</w:t>
      </w:r>
      <w:r w:rsidRPr="007B2DDC">
        <w:rPr>
          <w:rStyle w:val="q4iawc"/>
          <w:rFonts w:ascii="Times New Roman" w:hAnsi="Times New Roman" w:cs="Times New Roman"/>
          <w:sz w:val="28"/>
          <w:szCs w:val="28"/>
        </w:rPr>
        <w:t>. Прочитайте строку номер 4 из следующего файла</w:t>
      </w:r>
    </w:p>
    <w:p w14:paraId="678F10C5" w14:textId="0FE9A508" w:rsidR="006A5CE1" w:rsidRDefault="008F3AB4" w:rsidP="006A5CE1">
      <w:pPr>
        <w:pStyle w:val="a3"/>
        <w:rPr>
          <w:sz w:val="26"/>
          <w:szCs w:val="26"/>
          <w:lang w:val="en-US"/>
        </w:rPr>
      </w:pPr>
      <w:r w:rsidRPr="008F3AB4">
        <w:rPr>
          <w:noProof/>
          <w:sz w:val="26"/>
          <w:szCs w:val="26"/>
          <w:lang w:val="en-US"/>
        </w:rPr>
        <w:drawing>
          <wp:inline distT="0" distB="0" distL="0" distR="0" wp14:anchorId="41C78E1B" wp14:editId="5F95C669">
            <wp:extent cx="5940425" cy="2339340"/>
            <wp:effectExtent l="0" t="0" r="3175" b="381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33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CD330" w14:textId="77777777" w:rsidR="008F3AB4" w:rsidRPr="006A5CE1" w:rsidRDefault="008F3AB4" w:rsidP="006A5CE1">
      <w:pPr>
        <w:pStyle w:val="a3"/>
        <w:rPr>
          <w:sz w:val="26"/>
          <w:szCs w:val="26"/>
          <w:lang w:val="en-US"/>
        </w:rPr>
      </w:pPr>
    </w:p>
    <w:p w14:paraId="7511FE33" w14:textId="77777777" w:rsidR="006A5CE1" w:rsidRPr="006A5CE1" w:rsidRDefault="006A5CE1" w:rsidP="006A5CE1">
      <w:pPr>
        <w:pStyle w:val="a3"/>
        <w:rPr>
          <w:sz w:val="26"/>
          <w:szCs w:val="26"/>
          <w:lang w:val="en-US"/>
        </w:rPr>
      </w:pPr>
    </w:p>
    <w:p w14:paraId="4B78F624" w14:textId="77777777" w:rsidR="006A5CE1" w:rsidRPr="006A5CE1" w:rsidRDefault="006A5CE1" w:rsidP="006A5CE1">
      <w:pPr>
        <w:rPr>
          <w:lang w:val="en-US"/>
        </w:rPr>
      </w:pPr>
    </w:p>
    <w:p w14:paraId="10102438" w14:textId="77777777" w:rsidR="006A5CE1" w:rsidRPr="006A5CE1" w:rsidRDefault="006A5CE1" w:rsidP="006A5CE1">
      <w:pPr>
        <w:rPr>
          <w:sz w:val="28"/>
          <w:szCs w:val="28"/>
          <w:lang w:val="en-US"/>
        </w:rPr>
      </w:pPr>
    </w:p>
    <w:sectPr w:rsidR="006A5CE1" w:rsidRPr="006A5CE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E673D"/>
    <w:multiLevelType w:val="multilevel"/>
    <w:tmpl w:val="D03063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E03561"/>
    <w:multiLevelType w:val="multilevel"/>
    <w:tmpl w:val="2FC04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0F2BE7"/>
    <w:multiLevelType w:val="multilevel"/>
    <w:tmpl w:val="CBC032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CAA36A4"/>
    <w:multiLevelType w:val="multilevel"/>
    <w:tmpl w:val="062E54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596F40"/>
    <w:multiLevelType w:val="multilevel"/>
    <w:tmpl w:val="5A608E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jKwMDQ2NjI2NzJR0lEKTi0uzszPAykwrgUArSBCEiwAAAA="/>
  </w:docVars>
  <w:rsids>
    <w:rsidRoot w:val="00013820"/>
    <w:rsid w:val="00013820"/>
    <w:rsid w:val="00053C7F"/>
    <w:rsid w:val="00120B34"/>
    <w:rsid w:val="001E2BCD"/>
    <w:rsid w:val="001F1A94"/>
    <w:rsid w:val="002D15BA"/>
    <w:rsid w:val="002D6519"/>
    <w:rsid w:val="002D749D"/>
    <w:rsid w:val="00342FAE"/>
    <w:rsid w:val="003468CA"/>
    <w:rsid w:val="003D7CBE"/>
    <w:rsid w:val="003E608B"/>
    <w:rsid w:val="00412DC5"/>
    <w:rsid w:val="004161ED"/>
    <w:rsid w:val="00450CE4"/>
    <w:rsid w:val="004B0DD9"/>
    <w:rsid w:val="004F366F"/>
    <w:rsid w:val="0051118A"/>
    <w:rsid w:val="005D6350"/>
    <w:rsid w:val="005E70F9"/>
    <w:rsid w:val="006A5CE1"/>
    <w:rsid w:val="006A642D"/>
    <w:rsid w:val="006A6F5B"/>
    <w:rsid w:val="006C31A6"/>
    <w:rsid w:val="007064F8"/>
    <w:rsid w:val="00731DF0"/>
    <w:rsid w:val="0074398E"/>
    <w:rsid w:val="00744BD6"/>
    <w:rsid w:val="007B2DDC"/>
    <w:rsid w:val="007F0086"/>
    <w:rsid w:val="00833F68"/>
    <w:rsid w:val="00852F05"/>
    <w:rsid w:val="008F3AB4"/>
    <w:rsid w:val="00906117"/>
    <w:rsid w:val="00943699"/>
    <w:rsid w:val="009C2F38"/>
    <w:rsid w:val="00A4294F"/>
    <w:rsid w:val="00AA61CF"/>
    <w:rsid w:val="00AC2E95"/>
    <w:rsid w:val="00B447E5"/>
    <w:rsid w:val="00B6756A"/>
    <w:rsid w:val="00BD3450"/>
    <w:rsid w:val="00C539CA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E077A0"/>
  <w15:chartTrackingRefBased/>
  <w15:docId w15:val="{FA26252C-EDA9-4C0A-A1F5-339C29A32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01382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6A5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013820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3">
    <w:name w:val="Normal (Web)"/>
    <w:basedOn w:val="a"/>
    <w:uiPriority w:val="99"/>
    <w:semiHidden/>
    <w:unhideWhenUsed/>
    <w:rsid w:val="000138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Emphasis"/>
    <w:basedOn w:val="a0"/>
    <w:uiPriority w:val="20"/>
    <w:qFormat/>
    <w:rsid w:val="00013820"/>
    <w:rPr>
      <w:i/>
      <w:iCs/>
    </w:rPr>
  </w:style>
  <w:style w:type="paragraph" w:customStyle="1" w:styleId="topic-title">
    <w:name w:val="topic-title"/>
    <w:basedOn w:val="a"/>
    <w:rsid w:val="000138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5">
    <w:name w:val="Hyperlink"/>
    <w:basedOn w:val="a0"/>
    <w:uiPriority w:val="99"/>
    <w:semiHidden/>
    <w:unhideWhenUsed/>
    <w:rsid w:val="00013820"/>
    <w:rPr>
      <w:color w:val="0000FF"/>
      <w:u w:val="single"/>
    </w:rPr>
  </w:style>
  <w:style w:type="character" w:styleId="HTML">
    <w:name w:val="HTML Typewriter"/>
    <w:basedOn w:val="a0"/>
    <w:uiPriority w:val="99"/>
    <w:semiHidden/>
    <w:unhideWhenUsed/>
    <w:rsid w:val="00013820"/>
    <w:rPr>
      <w:rFonts w:ascii="Courier New" w:eastAsia="Times New Roman" w:hAnsi="Courier New" w:cs="Courier New"/>
      <w:sz w:val="20"/>
      <w:szCs w:val="20"/>
    </w:rPr>
  </w:style>
  <w:style w:type="paragraph" w:customStyle="1" w:styleId="first">
    <w:name w:val="first"/>
    <w:basedOn w:val="a"/>
    <w:rsid w:val="000138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HTML0">
    <w:name w:val="HTML Preformatted"/>
    <w:basedOn w:val="a"/>
    <w:link w:val="HTML1"/>
    <w:uiPriority w:val="99"/>
    <w:semiHidden/>
    <w:unhideWhenUsed/>
    <w:rsid w:val="000138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013820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pre">
    <w:name w:val="pre"/>
    <w:basedOn w:val="a0"/>
    <w:rsid w:val="00013820"/>
  </w:style>
  <w:style w:type="character" w:customStyle="1" w:styleId="40">
    <w:name w:val="Заголовок 4 Знак"/>
    <w:basedOn w:val="a0"/>
    <w:link w:val="4"/>
    <w:uiPriority w:val="9"/>
    <w:semiHidden/>
    <w:rsid w:val="006A5CE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TML2">
    <w:name w:val="HTML Code"/>
    <w:basedOn w:val="a0"/>
    <w:uiPriority w:val="99"/>
    <w:semiHidden/>
    <w:unhideWhenUsed/>
    <w:rsid w:val="006A5CE1"/>
    <w:rPr>
      <w:rFonts w:ascii="Courier New" w:eastAsia="Times New Roman" w:hAnsi="Courier New" w:cs="Courier New"/>
      <w:sz w:val="20"/>
      <w:szCs w:val="20"/>
    </w:rPr>
  </w:style>
  <w:style w:type="character" w:styleId="a6">
    <w:name w:val="Strong"/>
    <w:basedOn w:val="a0"/>
    <w:uiPriority w:val="22"/>
    <w:qFormat/>
    <w:rsid w:val="006A5CE1"/>
    <w:rPr>
      <w:b/>
      <w:bCs/>
    </w:rPr>
  </w:style>
  <w:style w:type="character" w:customStyle="1" w:styleId="q4iawc">
    <w:name w:val="q4iawc"/>
    <w:basedOn w:val="a0"/>
    <w:rsid w:val="007B2D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021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9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5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1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36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9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8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3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84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3</cp:revision>
  <dcterms:created xsi:type="dcterms:W3CDTF">2021-08-26T09:26:00Z</dcterms:created>
  <dcterms:modified xsi:type="dcterms:W3CDTF">2022-10-12T09:02:00Z</dcterms:modified>
</cp:coreProperties>
</file>